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C6CDA" w14:textId="77777777" w:rsidR="0089597B" w:rsidRPr="00D60BAF" w:rsidRDefault="0089597B" w:rsidP="00A57096">
      <w:pPr>
        <w:spacing w:after="0" w:line="240" w:lineRule="auto"/>
        <w:rPr>
          <w:rFonts w:ascii="Times New Roman" w:hAnsi="Times New Roman"/>
          <w:b/>
          <w:color w:val="000000" w:themeColor="text1"/>
        </w:rPr>
      </w:pPr>
    </w:p>
    <w:p w14:paraId="460B2641" w14:textId="0F9B3928" w:rsidR="00A57096" w:rsidRPr="00D60BAF" w:rsidRDefault="00A57096" w:rsidP="00A57096">
      <w:pPr>
        <w:spacing w:after="0" w:line="240" w:lineRule="auto"/>
        <w:rPr>
          <w:rFonts w:ascii="Times New Roman" w:hAnsi="Times New Roman"/>
          <w:b/>
          <w:color w:val="000000" w:themeColor="text1"/>
        </w:rPr>
      </w:pPr>
      <w:r w:rsidRPr="00D60BAF">
        <w:rPr>
          <w:rFonts w:ascii="Times New Roman" w:hAnsi="Times New Roman"/>
          <w:b/>
          <w:color w:val="000000" w:themeColor="text1"/>
        </w:rPr>
        <w:t>OBJECTIVE:</w:t>
      </w:r>
    </w:p>
    <w:p w14:paraId="5E2D6019" w14:textId="4BE582E1" w:rsidR="00A57096" w:rsidRPr="00D60BAF" w:rsidRDefault="004277B0" w:rsidP="00A57096">
      <w:pPr>
        <w:spacing w:after="0" w:line="240" w:lineRule="auto"/>
        <w:rPr>
          <w:rFonts w:ascii="Times New Roman" w:hAnsi="Times New Roman"/>
          <w:color w:val="000000" w:themeColor="text1"/>
        </w:rPr>
      </w:pPr>
      <w:r w:rsidRPr="00D60BAF">
        <w:rPr>
          <w:rFonts w:ascii="Times New Roman" w:hAnsi="Times New Roman"/>
          <w:color w:val="000000" w:themeColor="text1"/>
        </w:rPr>
        <w:t xml:space="preserve">Diligent Cyber Security Specialist with over </w:t>
      </w:r>
      <w:r w:rsidR="00F80C89" w:rsidRPr="00D60BAF">
        <w:rPr>
          <w:rFonts w:ascii="Times New Roman" w:hAnsi="Times New Roman"/>
          <w:color w:val="000000" w:themeColor="text1"/>
        </w:rPr>
        <w:t>10</w:t>
      </w:r>
      <w:r w:rsidRPr="00D60BAF">
        <w:rPr>
          <w:rFonts w:ascii="Times New Roman" w:hAnsi="Times New Roman"/>
          <w:color w:val="000000" w:themeColor="text1"/>
        </w:rPr>
        <w:t xml:space="preserve"> years’ experience proficient in security research planning execution and maintenance. Adept at training and educating internal users on relevant cyber security procedures and preventative measures. Specialize in network monitoring security software installation and working to prevent cyber-attacks especially in business and corporate settings.</w:t>
      </w:r>
    </w:p>
    <w:p w14:paraId="2C2CE2C9" w14:textId="77777777" w:rsidR="004277B0" w:rsidRPr="00D60BAF" w:rsidRDefault="004277B0" w:rsidP="004549E0">
      <w:pPr>
        <w:autoSpaceDE w:val="0"/>
        <w:autoSpaceDN w:val="0"/>
        <w:adjustRightInd w:val="0"/>
        <w:spacing w:after="0"/>
        <w:rPr>
          <w:rFonts w:ascii="Times New Roman" w:eastAsia="Times New Roman" w:hAnsi="Times New Roman"/>
          <w:b/>
          <w:bCs/>
          <w:color w:val="000000" w:themeColor="text1"/>
        </w:rPr>
      </w:pPr>
    </w:p>
    <w:p w14:paraId="35A6F5DB" w14:textId="4D721217" w:rsidR="004549E0" w:rsidRPr="00D60BAF" w:rsidRDefault="004549E0" w:rsidP="004549E0">
      <w:pPr>
        <w:autoSpaceDE w:val="0"/>
        <w:autoSpaceDN w:val="0"/>
        <w:adjustRightInd w:val="0"/>
        <w:spacing w:after="0"/>
        <w:rPr>
          <w:rFonts w:ascii="Times New Roman" w:eastAsia="Times New Roman" w:hAnsi="Times New Roman"/>
          <w:b/>
          <w:bCs/>
          <w:color w:val="000000" w:themeColor="text1"/>
        </w:rPr>
      </w:pPr>
      <w:r w:rsidRPr="00D60BAF">
        <w:rPr>
          <w:rFonts w:ascii="Times New Roman" w:eastAsia="Times New Roman" w:hAnsi="Times New Roman"/>
          <w:b/>
          <w:bCs/>
          <w:color w:val="000000" w:themeColor="text1"/>
        </w:rPr>
        <w:t>PROFESSIONAL SUMMARY</w:t>
      </w:r>
    </w:p>
    <w:p w14:paraId="5E29C075" w14:textId="16287611" w:rsidR="00DF01D5" w:rsidRPr="00D60BAF" w:rsidRDefault="00DF01D5" w:rsidP="00DF01D5">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Experience infrastructure/network security by designing, installing, </w:t>
      </w:r>
      <w:proofErr w:type="gramStart"/>
      <w:r w:rsidRPr="00D60BAF">
        <w:rPr>
          <w:rFonts w:ascii="Times New Roman" w:eastAsia="Times New Roman" w:hAnsi="Times New Roman"/>
          <w:color w:val="000000" w:themeColor="text1"/>
        </w:rPr>
        <w:t>configuring</w:t>
      </w:r>
      <w:proofErr w:type="gramEnd"/>
      <w:r w:rsidRPr="00D60BAF">
        <w:rPr>
          <w:rFonts w:ascii="Times New Roman" w:eastAsia="Times New Roman" w:hAnsi="Times New Roman"/>
          <w:color w:val="000000" w:themeColor="text1"/>
        </w:rPr>
        <w:t xml:space="preserve"> and administering network infrastructure and security systems</w:t>
      </w:r>
    </w:p>
    <w:p w14:paraId="26266704" w14:textId="554F8D5F" w:rsidR="00DF01D5" w:rsidRPr="00D60BAF" w:rsidRDefault="00DF01D5" w:rsidP="00DF01D5">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Understanding of department, segment and organizational strategy and operating objectives, including </w:t>
      </w:r>
      <w:proofErr w:type="gramStart"/>
      <w:r w:rsidRPr="00D60BAF">
        <w:rPr>
          <w:rFonts w:ascii="Times New Roman" w:eastAsia="Times New Roman" w:hAnsi="Times New Roman"/>
          <w:color w:val="000000" w:themeColor="text1"/>
        </w:rPr>
        <w:t>their</w:t>
      </w:r>
      <w:proofErr w:type="gramEnd"/>
    </w:p>
    <w:p w14:paraId="5FEC77AC" w14:textId="72043306"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Understanding of DHCP and DNS interaction with servers and client systems.</w:t>
      </w:r>
    </w:p>
    <w:p w14:paraId="0DB7FCD2" w14:textId="77777777"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perience with Cisco router and switch configuration and CLI commands (IOS &amp; Nexus)</w:t>
      </w:r>
    </w:p>
    <w:p w14:paraId="666AB703" w14:textId="46F0BAD3"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Experience using a central ticketing system such as </w:t>
      </w:r>
      <w:proofErr w:type="spellStart"/>
      <w:r w:rsidRPr="00D60BAF">
        <w:rPr>
          <w:rFonts w:ascii="Times New Roman" w:eastAsia="Times New Roman" w:hAnsi="Times New Roman"/>
          <w:color w:val="000000" w:themeColor="text1"/>
        </w:rPr>
        <w:t>Servicenow</w:t>
      </w:r>
      <w:proofErr w:type="spellEnd"/>
    </w:p>
    <w:p w14:paraId="26FBED2C" w14:textId="77777777"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perience using the Microsoft Office Suite</w:t>
      </w:r>
    </w:p>
    <w:p w14:paraId="29C666DC" w14:textId="77777777"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perience using Microsoft Visio for drawings</w:t>
      </w:r>
    </w:p>
    <w:p w14:paraId="3B64D067" w14:textId="77777777"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perience following a change management system to submit and perform changes</w:t>
      </w:r>
    </w:p>
    <w:p w14:paraId="259BC807" w14:textId="77777777"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Experience supporting and configuring ForeScout </w:t>
      </w:r>
      <w:proofErr w:type="spellStart"/>
      <w:r w:rsidRPr="00D60BAF">
        <w:rPr>
          <w:rFonts w:ascii="Times New Roman" w:eastAsia="Times New Roman" w:hAnsi="Times New Roman"/>
          <w:color w:val="000000" w:themeColor="text1"/>
        </w:rPr>
        <w:t>CounterAct</w:t>
      </w:r>
      <w:proofErr w:type="spellEnd"/>
      <w:r w:rsidRPr="00D60BAF">
        <w:rPr>
          <w:rFonts w:ascii="Times New Roman" w:eastAsia="Times New Roman" w:hAnsi="Times New Roman"/>
          <w:color w:val="000000" w:themeColor="text1"/>
        </w:rPr>
        <w:t xml:space="preserve"> platforms (SME Level)</w:t>
      </w:r>
    </w:p>
    <w:p w14:paraId="6A424420" w14:textId="3B92B8D8" w:rsidR="00F80C89" w:rsidRPr="00D60BAF" w:rsidRDefault="00F80C89" w:rsidP="00F80C89">
      <w:pPr>
        <w:widowControl w:val="0"/>
        <w:numPr>
          <w:ilvl w:val="0"/>
          <w:numId w:val="6"/>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Experience as a technical team lead to mentor others with </w:t>
      </w:r>
      <w:proofErr w:type="gramStart"/>
      <w:r w:rsidRPr="00D60BAF">
        <w:rPr>
          <w:rFonts w:ascii="Times New Roman" w:eastAsia="Times New Roman" w:hAnsi="Times New Roman"/>
          <w:color w:val="000000" w:themeColor="text1"/>
        </w:rPr>
        <w:t>lower level</w:t>
      </w:r>
      <w:proofErr w:type="gramEnd"/>
      <w:r w:rsidRPr="00D60BAF">
        <w:rPr>
          <w:rFonts w:ascii="Times New Roman" w:eastAsia="Times New Roman" w:hAnsi="Times New Roman"/>
          <w:color w:val="000000" w:themeColor="text1"/>
        </w:rPr>
        <w:t xml:space="preserve"> skills</w:t>
      </w:r>
    </w:p>
    <w:p w14:paraId="184A15CF" w14:textId="77777777" w:rsidR="004549E0" w:rsidRPr="00D60BAF" w:rsidRDefault="004549E0" w:rsidP="004549E0">
      <w:pPr>
        <w:widowControl w:val="0"/>
        <w:autoSpaceDE w:val="0"/>
        <w:autoSpaceDN w:val="0"/>
        <w:adjustRightInd w:val="0"/>
        <w:spacing w:after="0"/>
        <w:rPr>
          <w:rFonts w:ascii="Times New Roman" w:eastAsia="Times New Roman" w:hAnsi="Times New Roman"/>
          <w:bCs/>
          <w:color w:val="000000" w:themeColor="text1"/>
        </w:rPr>
      </w:pPr>
    </w:p>
    <w:p w14:paraId="6D337073" w14:textId="24DD5967" w:rsidR="004549E0" w:rsidRPr="00D60BAF" w:rsidRDefault="004549E0" w:rsidP="004549E0">
      <w:pPr>
        <w:widowControl w:val="0"/>
        <w:autoSpaceDE w:val="0"/>
        <w:autoSpaceDN w:val="0"/>
        <w:adjustRightInd w:val="0"/>
        <w:spacing w:after="0"/>
        <w:rPr>
          <w:rFonts w:ascii="Times New Roman" w:eastAsia="Times New Roman" w:hAnsi="Times New Roman"/>
          <w:b/>
          <w:bCs/>
          <w:color w:val="000000" w:themeColor="text1"/>
        </w:rPr>
      </w:pPr>
      <w:r w:rsidRPr="00D60BAF">
        <w:rPr>
          <w:rFonts w:ascii="Times New Roman" w:eastAsia="Times New Roman" w:hAnsi="Times New Roman"/>
          <w:b/>
          <w:bCs/>
          <w:color w:val="000000" w:themeColor="text1"/>
        </w:rPr>
        <w:t>CORE QUALIFICATIONS</w:t>
      </w:r>
    </w:p>
    <w:p w14:paraId="0E3A7284" w14:textId="77777777" w:rsidR="000E4193" w:rsidRPr="00D60BAF" w:rsidRDefault="000E4193" w:rsidP="000E4193">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Perform a variety of routine project tasks applied to specialized information assurance problems</w:t>
      </w:r>
    </w:p>
    <w:p w14:paraId="7347E62D" w14:textId="421EB656" w:rsidR="000E4193" w:rsidRPr="00D60BAF" w:rsidRDefault="000E4193" w:rsidP="000E4193">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ecute integration of electronic processes or methodologies to resolve total system problems, or technology problems.</w:t>
      </w:r>
    </w:p>
    <w:p w14:paraId="225E4932" w14:textId="77777777" w:rsidR="000E4193" w:rsidRPr="00D60BAF" w:rsidRDefault="000E4193" w:rsidP="000E4193">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Provides security engineering support for planning, design, development, testing, demonstration, integration of information systems</w:t>
      </w:r>
    </w:p>
    <w:p w14:paraId="162AC0E8" w14:textId="77777777" w:rsidR="000E4193" w:rsidRPr="00D60BAF" w:rsidRDefault="000E4193" w:rsidP="000E4193">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Analyze threat information gathered from logs, Intrusion Detection Systems (IDS), intelligence reports, vendor sites, and a variety of other sources</w:t>
      </w:r>
    </w:p>
    <w:p w14:paraId="696DEC34" w14:textId="121A1A9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Strong knowledge of Security Applications or Tools: Splunk Essential Security Nessus, Imperva WAF, Pala Alto, Wireshark, McAfee Intrusion Prevention System, Symantec, Nessus, RSA Netwitness, FireEye, Thread Grid, Sourcefire (Snort), McAfee Endpoint, Symantec DLP.</w:t>
      </w:r>
    </w:p>
    <w:p w14:paraId="390B6D9E"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pertise with security and database information management tools</w:t>
      </w:r>
    </w:p>
    <w:p w14:paraId="0679215D"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Highly capable of working with various types of networks</w:t>
      </w:r>
    </w:p>
    <w:p w14:paraId="377A37D5"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Highly capable of analytical reasoning and applying logic to situations</w:t>
      </w:r>
    </w:p>
    <w:p w14:paraId="66BCCA08"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Able to manage and work with different types of network firewalls</w:t>
      </w:r>
    </w:p>
    <w:p w14:paraId="739F8512"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Skilled with various programming languages</w:t>
      </w:r>
    </w:p>
    <w:p w14:paraId="49C10085"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Understanding of data integration, network design, and database concepts</w:t>
      </w:r>
    </w:p>
    <w:p w14:paraId="0C3DC743"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Extensive knowledge of security vulnerabilities, solutions, and risks in IT</w:t>
      </w:r>
    </w:p>
    <w:p w14:paraId="3911F9C1"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Highly organized and top attention to detail</w:t>
      </w:r>
    </w:p>
    <w:p w14:paraId="01A74599" w14:textId="77777777" w:rsidR="004549E0" w:rsidRPr="00D60BAF" w:rsidRDefault="004549E0" w:rsidP="004549E0">
      <w:pPr>
        <w:widowControl w:val="0"/>
        <w:numPr>
          <w:ilvl w:val="0"/>
          <w:numId w:val="5"/>
        </w:numPr>
        <w:autoSpaceDE w:val="0"/>
        <w:autoSpaceDN w:val="0"/>
        <w:adjustRightInd w:val="0"/>
        <w:spacing w:after="0" w:line="240" w:lineRule="auto"/>
        <w:contextualSpacing/>
        <w:rPr>
          <w:rFonts w:ascii="Times New Roman" w:eastAsia="Times New Roman" w:hAnsi="Times New Roman"/>
          <w:color w:val="000000" w:themeColor="text1"/>
        </w:rPr>
      </w:pPr>
      <w:r w:rsidRPr="00D60BAF">
        <w:rPr>
          <w:rFonts w:ascii="Times New Roman" w:eastAsia="Times New Roman" w:hAnsi="Times New Roman"/>
          <w:color w:val="000000" w:themeColor="text1"/>
        </w:rPr>
        <w:t>An ability to work together with a large team</w:t>
      </w:r>
    </w:p>
    <w:p w14:paraId="42DE4B8B" w14:textId="77777777" w:rsidR="00A57096" w:rsidRPr="00D60BAF" w:rsidRDefault="00A57096" w:rsidP="00A57096">
      <w:pPr>
        <w:spacing w:line="240" w:lineRule="auto"/>
        <w:contextualSpacing/>
        <w:rPr>
          <w:rFonts w:ascii="Times New Roman" w:hAnsi="Times New Roman"/>
          <w:color w:val="000000" w:themeColor="text1"/>
        </w:rPr>
      </w:pPr>
    </w:p>
    <w:p w14:paraId="6504EC22" w14:textId="77777777" w:rsidR="00A57096" w:rsidRPr="00D60BAF" w:rsidRDefault="00A57096" w:rsidP="00A57096">
      <w:pPr>
        <w:spacing w:line="240" w:lineRule="auto"/>
        <w:contextualSpacing/>
        <w:rPr>
          <w:rFonts w:ascii="Times New Roman" w:hAnsi="Times New Roman"/>
          <w:b/>
          <w:color w:val="000000" w:themeColor="text1"/>
        </w:rPr>
      </w:pPr>
      <w:r w:rsidRPr="00D60BAF">
        <w:rPr>
          <w:rFonts w:ascii="Times New Roman" w:hAnsi="Times New Roman"/>
          <w:b/>
          <w:color w:val="000000" w:themeColor="text1"/>
        </w:rPr>
        <w:t>EDUCATION</w:t>
      </w:r>
    </w:p>
    <w:p w14:paraId="08E3CFFD" w14:textId="37FABCC7" w:rsidR="00A57096" w:rsidRPr="00D60BAF" w:rsidRDefault="00A57096" w:rsidP="00A57096">
      <w:pPr>
        <w:spacing w:line="240" w:lineRule="auto"/>
        <w:contextualSpacing/>
        <w:rPr>
          <w:rFonts w:ascii="Times New Roman" w:hAnsi="Times New Roman"/>
          <w:color w:val="000000" w:themeColor="text1"/>
        </w:rPr>
      </w:pPr>
      <w:r w:rsidRPr="00D60BAF">
        <w:rPr>
          <w:rFonts w:ascii="Times New Roman" w:hAnsi="Times New Roman"/>
          <w:color w:val="000000" w:themeColor="text1"/>
        </w:rPr>
        <w:t xml:space="preserve">Bachelor of </w:t>
      </w:r>
      <w:r w:rsidR="00195C66" w:rsidRPr="00D60BAF">
        <w:rPr>
          <w:rFonts w:ascii="Times New Roman" w:hAnsi="Times New Roman"/>
          <w:color w:val="000000" w:themeColor="text1"/>
        </w:rPr>
        <w:t xml:space="preserve">Leadership in </w:t>
      </w:r>
      <w:r w:rsidR="00D60BAF" w:rsidRPr="00D60BAF">
        <w:rPr>
          <w:rFonts w:ascii="Times New Roman" w:hAnsi="Times New Roman"/>
          <w:color w:val="000000" w:themeColor="text1"/>
        </w:rPr>
        <w:t xml:space="preserve">Information </w:t>
      </w:r>
      <w:r w:rsidR="00195C66" w:rsidRPr="00D60BAF">
        <w:rPr>
          <w:rFonts w:ascii="Times New Roman" w:hAnsi="Times New Roman"/>
          <w:color w:val="000000" w:themeColor="text1"/>
        </w:rPr>
        <w:t>Management</w:t>
      </w:r>
      <w:r w:rsidRPr="00D60BAF">
        <w:rPr>
          <w:rFonts w:ascii="Times New Roman" w:hAnsi="Times New Roman"/>
          <w:color w:val="000000" w:themeColor="text1"/>
        </w:rPr>
        <w:t>, University of Mary Washington, Fredericksburg</w:t>
      </w:r>
    </w:p>
    <w:p w14:paraId="26AEC526" w14:textId="77777777" w:rsidR="00A57096" w:rsidRPr="00D60BAF" w:rsidRDefault="00A57096" w:rsidP="00A57096">
      <w:pPr>
        <w:spacing w:line="240" w:lineRule="auto"/>
        <w:contextualSpacing/>
        <w:rPr>
          <w:rFonts w:ascii="Times New Roman" w:hAnsi="Times New Roman"/>
          <w:color w:val="000000" w:themeColor="text1"/>
        </w:rPr>
      </w:pPr>
      <w:r w:rsidRPr="00D60BAF">
        <w:rPr>
          <w:rFonts w:ascii="Times New Roman" w:hAnsi="Times New Roman"/>
          <w:color w:val="000000" w:themeColor="text1"/>
        </w:rPr>
        <w:t xml:space="preserve">Associate in Information Technology, St. Joseph College of Education, </w:t>
      </w:r>
      <w:proofErr w:type="spellStart"/>
      <w:r w:rsidRPr="00D60BAF">
        <w:rPr>
          <w:rFonts w:ascii="Times New Roman" w:hAnsi="Times New Roman"/>
          <w:color w:val="000000" w:themeColor="text1"/>
        </w:rPr>
        <w:t>Bechem</w:t>
      </w:r>
      <w:proofErr w:type="spellEnd"/>
      <w:r w:rsidRPr="00D60BAF">
        <w:rPr>
          <w:rFonts w:ascii="Times New Roman" w:hAnsi="Times New Roman"/>
          <w:color w:val="000000" w:themeColor="text1"/>
        </w:rPr>
        <w:t>, Ghana</w:t>
      </w:r>
    </w:p>
    <w:p w14:paraId="19CE0B0A" w14:textId="77777777" w:rsidR="00A57096" w:rsidRPr="00D60BAF" w:rsidRDefault="00A57096" w:rsidP="00A57096">
      <w:pPr>
        <w:spacing w:line="240" w:lineRule="auto"/>
        <w:contextualSpacing/>
        <w:rPr>
          <w:rFonts w:ascii="Times New Roman" w:hAnsi="Times New Roman"/>
          <w:color w:val="000000" w:themeColor="text1"/>
        </w:rPr>
      </w:pPr>
    </w:p>
    <w:p w14:paraId="77F712FF" w14:textId="77A247EB" w:rsidR="00195C66" w:rsidRPr="00D60BAF" w:rsidRDefault="00A57096" w:rsidP="00A57096">
      <w:pPr>
        <w:spacing w:line="240" w:lineRule="auto"/>
        <w:contextualSpacing/>
        <w:rPr>
          <w:rFonts w:ascii="Times New Roman" w:hAnsi="Times New Roman"/>
          <w:b/>
          <w:color w:val="000000" w:themeColor="text1"/>
        </w:rPr>
      </w:pPr>
      <w:r w:rsidRPr="00D60BAF">
        <w:rPr>
          <w:rFonts w:ascii="Times New Roman" w:hAnsi="Times New Roman"/>
          <w:b/>
          <w:color w:val="000000" w:themeColor="text1"/>
        </w:rPr>
        <w:t>CERTIFICATION</w:t>
      </w:r>
    </w:p>
    <w:p w14:paraId="2146A71F" w14:textId="06B73067" w:rsidR="00A57096" w:rsidRPr="00D60BAF" w:rsidRDefault="00A57096" w:rsidP="00A57096">
      <w:pPr>
        <w:spacing w:line="240" w:lineRule="auto"/>
        <w:contextualSpacing/>
        <w:rPr>
          <w:rFonts w:ascii="Times New Roman" w:hAnsi="Times New Roman"/>
          <w:color w:val="000000" w:themeColor="text1"/>
        </w:rPr>
      </w:pPr>
      <w:r w:rsidRPr="00D60BAF">
        <w:rPr>
          <w:rFonts w:ascii="Times New Roman" w:hAnsi="Times New Roman"/>
          <w:color w:val="000000" w:themeColor="text1"/>
        </w:rPr>
        <w:lastRenderedPageBreak/>
        <w:t xml:space="preserve">CompTIA Security+  </w:t>
      </w:r>
    </w:p>
    <w:p w14:paraId="2E86132D" w14:textId="77777777" w:rsidR="00A57096" w:rsidRPr="00D60BAF" w:rsidRDefault="00A57096" w:rsidP="00A57096">
      <w:pPr>
        <w:spacing w:line="240" w:lineRule="auto"/>
        <w:contextualSpacing/>
        <w:rPr>
          <w:rFonts w:ascii="Times New Roman" w:hAnsi="Times New Roman"/>
          <w:color w:val="000000" w:themeColor="text1"/>
        </w:rPr>
      </w:pPr>
      <w:r w:rsidRPr="00D60BAF">
        <w:rPr>
          <w:rFonts w:ascii="Times New Roman" w:hAnsi="Times New Roman"/>
          <w:color w:val="000000" w:themeColor="text1"/>
        </w:rPr>
        <w:t>Scrum Master</w:t>
      </w:r>
    </w:p>
    <w:p w14:paraId="689A60B0" w14:textId="616DA428" w:rsidR="00A57096" w:rsidRPr="00D60BAF" w:rsidRDefault="005B3E5C" w:rsidP="00A57096">
      <w:pPr>
        <w:spacing w:line="240" w:lineRule="auto"/>
        <w:contextualSpacing/>
        <w:rPr>
          <w:rFonts w:ascii="Times New Roman" w:hAnsi="Times New Roman"/>
          <w:color w:val="000000" w:themeColor="text1"/>
        </w:rPr>
      </w:pPr>
      <w:r w:rsidRPr="00D60BAF">
        <w:rPr>
          <w:rFonts w:ascii="Times New Roman" w:hAnsi="Times New Roman"/>
          <w:color w:val="000000" w:themeColor="text1"/>
        </w:rPr>
        <w:t>Certified Information Security Manager</w:t>
      </w:r>
      <w:r w:rsidR="00E92671" w:rsidRPr="00D60BAF">
        <w:rPr>
          <w:rFonts w:ascii="Times New Roman" w:hAnsi="Times New Roman"/>
          <w:color w:val="000000" w:themeColor="text1"/>
        </w:rPr>
        <w:t xml:space="preserve"> (CISM)</w:t>
      </w:r>
    </w:p>
    <w:p w14:paraId="6507D41C" w14:textId="77777777" w:rsidR="0089597B" w:rsidRPr="00D60BAF" w:rsidRDefault="0089597B" w:rsidP="00A57096">
      <w:pPr>
        <w:spacing w:line="240" w:lineRule="auto"/>
        <w:contextualSpacing/>
        <w:rPr>
          <w:rFonts w:ascii="Times New Roman" w:hAnsi="Times New Roman"/>
          <w:b/>
          <w:color w:val="000000" w:themeColor="text1"/>
        </w:rPr>
      </w:pPr>
    </w:p>
    <w:p w14:paraId="42F7437D" w14:textId="77777777" w:rsidR="0089597B" w:rsidRPr="00D60BAF" w:rsidRDefault="0089597B" w:rsidP="00A57096">
      <w:pPr>
        <w:spacing w:line="240" w:lineRule="auto"/>
        <w:contextualSpacing/>
        <w:rPr>
          <w:rFonts w:ascii="Times New Roman" w:hAnsi="Times New Roman"/>
          <w:b/>
          <w:color w:val="000000" w:themeColor="text1"/>
        </w:rPr>
      </w:pPr>
    </w:p>
    <w:p w14:paraId="057C3AC0" w14:textId="78612C8E" w:rsidR="00A57096" w:rsidRPr="00D60BAF" w:rsidRDefault="00A57096" w:rsidP="00A57096">
      <w:pPr>
        <w:spacing w:line="240" w:lineRule="auto"/>
        <w:contextualSpacing/>
        <w:rPr>
          <w:rFonts w:ascii="Times New Roman" w:hAnsi="Times New Roman"/>
          <w:b/>
          <w:color w:val="000000" w:themeColor="text1"/>
        </w:rPr>
      </w:pPr>
      <w:r w:rsidRPr="00D60BAF">
        <w:rPr>
          <w:rFonts w:ascii="Times New Roman" w:hAnsi="Times New Roman"/>
          <w:b/>
          <w:color w:val="000000" w:themeColor="text1"/>
        </w:rPr>
        <w:t>PROFESSIONAL EXPERIENCE</w:t>
      </w:r>
    </w:p>
    <w:p w14:paraId="69F70245" w14:textId="23C16E0A" w:rsidR="003E2926" w:rsidRPr="00D60BAF" w:rsidRDefault="00F80C89" w:rsidP="003E2926">
      <w:pPr>
        <w:spacing w:line="240" w:lineRule="auto"/>
        <w:contextualSpacing/>
        <w:rPr>
          <w:rFonts w:ascii="Times New Roman" w:hAnsi="Times New Roman"/>
          <w:b/>
          <w:i/>
          <w:color w:val="000000" w:themeColor="text1"/>
        </w:rPr>
      </w:pPr>
      <w:r w:rsidRPr="00D60BAF">
        <w:rPr>
          <w:rFonts w:ascii="Times New Roman" w:hAnsi="Times New Roman"/>
          <w:b/>
          <w:color w:val="000000" w:themeColor="text1"/>
        </w:rPr>
        <w:t>ForeScout Administrator</w:t>
      </w:r>
    </w:p>
    <w:p w14:paraId="6ACBB502" w14:textId="434FB0EF" w:rsidR="00A57096" w:rsidRPr="00D60BAF" w:rsidRDefault="002B72BD" w:rsidP="00A57096">
      <w:pPr>
        <w:spacing w:after="0" w:line="240" w:lineRule="auto"/>
        <w:contextualSpacing/>
        <w:rPr>
          <w:rFonts w:ascii="Times New Roman" w:hAnsi="Times New Roman"/>
          <w:b/>
          <w:i/>
          <w:color w:val="000000" w:themeColor="text1"/>
        </w:rPr>
      </w:pPr>
      <w:r w:rsidRPr="00D60BAF">
        <w:rPr>
          <w:rFonts w:ascii="Times New Roman" w:hAnsi="Times New Roman"/>
          <w:b/>
          <w:i/>
          <w:color w:val="000000" w:themeColor="text1"/>
        </w:rPr>
        <w:t>Virginia Department of Transportation</w:t>
      </w:r>
      <w:r w:rsidR="00A57096" w:rsidRPr="00D60BAF">
        <w:rPr>
          <w:rFonts w:ascii="Times New Roman" w:hAnsi="Times New Roman"/>
          <w:b/>
          <w:i/>
          <w:color w:val="000000" w:themeColor="text1"/>
        </w:rPr>
        <w:tab/>
      </w:r>
      <w:r w:rsidR="00B72E77" w:rsidRPr="00D60BAF">
        <w:rPr>
          <w:rFonts w:ascii="Times New Roman" w:hAnsi="Times New Roman"/>
          <w:b/>
          <w:i/>
          <w:color w:val="000000" w:themeColor="text1"/>
        </w:rPr>
        <w:t>October</w:t>
      </w:r>
      <w:r w:rsidRPr="00D60BAF">
        <w:rPr>
          <w:rFonts w:ascii="Times New Roman" w:hAnsi="Times New Roman"/>
          <w:b/>
          <w:i/>
          <w:color w:val="000000" w:themeColor="text1"/>
        </w:rPr>
        <w:t xml:space="preserve"> 20</w:t>
      </w:r>
      <w:r w:rsidR="00D60BAF" w:rsidRPr="00D60BAF">
        <w:rPr>
          <w:rFonts w:ascii="Times New Roman" w:hAnsi="Times New Roman"/>
          <w:b/>
          <w:i/>
          <w:color w:val="000000" w:themeColor="text1"/>
        </w:rPr>
        <w:t>17</w:t>
      </w:r>
      <w:r w:rsidRPr="00D60BAF">
        <w:rPr>
          <w:rFonts w:ascii="Times New Roman" w:hAnsi="Times New Roman"/>
          <w:b/>
          <w:i/>
          <w:color w:val="000000" w:themeColor="text1"/>
        </w:rPr>
        <w:t xml:space="preserve"> - Present</w:t>
      </w:r>
      <w:r w:rsidR="00A57096" w:rsidRPr="00D60BAF">
        <w:rPr>
          <w:rFonts w:ascii="Times New Roman" w:hAnsi="Times New Roman"/>
          <w:b/>
          <w:i/>
          <w:color w:val="000000" w:themeColor="text1"/>
        </w:rPr>
        <w:tab/>
      </w:r>
      <w:r w:rsidR="00A57096" w:rsidRPr="00D60BAF">
        <w:rPr>
          <w:rFonts w:ascii="Times New Roman" w:hAnsi="Times New Roman"/>
          <w:b/>
          <w:i/>
          <w:color w:val="000000" w:themeColor="text1"/>
        </w:rPr>
        <w:tab/>
      </w:r>
      <w:r w:rsidR="00A57096" w:rsidRPr="00D60BAF">
        <w:rPr>
          <w:rFonts w:ascii="Times New Roman" w:hAnsi="Times New Roman"/>
          <w:b/>
          <w:i/>
          <w:color w:val="000000" w:themeColor="text1"/>
        </w:rPr>
        <w:tab/>
      </w:r>
      <w:r w:rsidR="00A57096" w:rsidRPr="00D60BAF">
        <w:rPr>
          <w:rFonts w:ascii="Times New Roman" w:hAnsi="Times New Roman"/>
          <w:b/>
          <w:i/>
          <w:color w:val="000000" w:themeColor="text1"/>
        </w:rPr>
        <w:tab/>
      </w:r>
    </w:p>
    <w:p w14:paraId="3912FF40"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Update the ForeScout platforms with new subnets for discovery</w:t>
      </w:r>
    </w:p>
    <w:p w14:paraId="28D70E19"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Update diagrams for network architecture using Microsoft Visio</w:t>
      </w:r>
    </w:p>
    <w:p w14:paraId="5D44925F"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Troubleshoot various types of issues with the ForeScout platforms (discovery, network reachability, SNMP access to network devices, interfacing with various network devices to collect ARP and MAC information)</w:t>
      </w:r>
    </w:p>
    <w:p w14:paraId="2AB036AE"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Review Cisco router and switch configuration using CLI commands to identify why ForeScout is not properly communicating</w:t>
      </w:r>
    </w:p>
    <w:p w14:paraId="452E87D4"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Submit and respond to tickets using a central ticketing system such as Remedy</w:t>
      </w:r>
    </w:p>
    <w:p w14:paraId="251DA8F5"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rovide reports as needed using the Microsoft Office Suite</w:t>
      </w:r>
    </w:p>
    <w:p w14:paraId="7DE789C7"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Submit and perform changes in the agency system</w:t>
      </w:r>
    </w:p>
    <w:p w14:paraId="369DA223"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rovide outage notifications and update outage reports</w:t>
      </w:r>
    </w:p>
    <w:p w14:paraId="5861E285"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Review IP addresses using the agency IPAM system to identify networks that need to be monitored by ForeScout</w:t>
      </w:r>
    </w:p>
    <w:p w14:paraId="3E3BDEEF"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erform network traces to analyze traffic issues</w:t>
      </w:r>
    </w:p>
    <w:p w14:paraId="19E44FC4"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rovides specific, detailed information for hardware and software selection, implementation techniques, and tools for the most efficient solution to meet business needs, including present and future capacity requirements.</w:t>
      </w:r>
    </w:p>
    <w:p w14:paraId="66D4DCFB"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May propose solutions to management to ensure all communications requirements based on future needs and current usage, configuring such solutions to optimize cost savings.</w:t>
      </w:r>
    </w:p>
    <w:p w14:paraId="0F2E6DAA"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repares or ensures that appropriate network documentation exists, including operational instructions.</w:t>
      </w:r>
    </w:p>
    <w:p w14:paraId="0331DC7E"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Provides regular monitoring and network analysis regarding short- and long-range planning for in-house systems.</w:t>
      </w:r>
    </w:p>
    <w:p w14:paraId="2AE4770F"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May coordinate third-party maintenance for ForeScout equipment.</w:t>
      </w:r>
    </w:p>
    <w:p w14:paraId="19B85784"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Other duties may include, packet capture and analysis, change management, and support of inventory management processes.</w:t>
      </w:r>
    </w:p>
    <w:p w14:paraId="50021DFF"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Contributes to completion of specific programs and projects.</w:t>
      </w:r>
    </w:p>
    <w:p w14:paraId="7C459E91" w14:textId="77777777" w:rsidR="00F80C89" w:rsidRPr="00D60BAF" w:rsidRDefault="00F80C89" w:rsidP="00F80C89">
      <w:pPr>
        <w:pStyle w:val="ListParagraph"/>
        <w:numPr>
          <w:ilvl w:val="0"/>
          <w:numId w:val="1"/>
        </w:numPr>
        <w:spacing w:after="0" w:line="240" w:lineRule="auto"/>
        <w:rPr>
          <w:rFonts w:ascii="Times New Roman" w:hAnsi="Times New Roman"/>
          <w:color w:val="000000" w:themeColor="text1"/>
        </w:rPr>
      </w:pPr>
      <w:r w:rsidRPr="00D60BAF">
        <w:rPr>
          <w:rFonts w:ascii="Times New Roman" w:hAnsi="Times New Roman"/>
          <w:color w:val="000000" w:themeColor="text1"/>
        </w:rPr>
        <w:t>Has frequent inter-organizational and outside customer contacts.</w:t>
      </w:r>
    </w:p>
    <w:p w14:paraId="1AFD25E8" w14:textId="77777777" w:rsidR="004549E0" w:rsidRPr="00D60BAF" w:rsidRDefault="004549E0" w:rsidP="00A57096">
      <w:pPr>
        <w:spacing w:line="240" w:lineRule="auto"/>
        <w:contextualSpacing/>
        <w:rPr>
          <w:rFonts w:ascii="Times New Roman" w:hAnsi="Times New Roman"/>
          <w:b/>
          <w:i/>
          <w:color w:val="000000" w:themeColor="text1"/>
        </w:rPr>
      </w:pPr>
    </w:p>
    <w:p w14:paraId="2927CB6D" w14:textId="76500F08" w:rsidR="003A41FA" w:rsidRPr="00D60BAF" w:rsidRDefault="00A57096" w:rsidP="003A41FA">
      <w:pPr>
        <w:spacing w:line="240" w:lineRule="auto"/>
        <w:contextualSpacing/>
        <w:rPr>
          <w:rFonts w:ascii="Times New Roman" w:hAnsi="Times New Roman"/>
          <w:b/>
          <w:i/>
          <w:color w:val="000000" w:themeColor="text1"/>
        </w:rPr>
      </w:pPr>
      <w:r w:rsidRPr="00D60BAF">
        <w:rPr>
          <w:rFonts w:ascii="Times New Roman" w:hAnsi="Times New Roman"/>
          <w:b/>
          <w:i/>
          <w:color w:val="000000" w:themeColor="text1"/>
        </w:rPr>
        <w:t xml:space="preserve">Information System </w:t>
      </w:r>
      <w:r w:rsidR="003A41FA" w:rsidRPr="00D60BAF">
        <w:rPr>
          <w:rFonts w:ascii="Times New Roman" w:hAnsi="Times New Roman"/>
          <w:b/>
          <w:i/>
          <w:color w:val="000000" w:themeColor="text1"/>
        </w:rPr>
        <w:t>Engineer</w:t>
      </w:r>
      <w:r w:rsidR="00D60BAF" w:rsidRPr="00D60BAF">
        <w:rPr>
          <w:rFonts w:ascii="Times New Roman" w:hAnsi="Times New Roman"/>
          <w:b/>
          <w:i/>
          <w:color w:val="000000" w:themeColor="text1"/>
        </w:rPr>
        <w:t xml:space="preserve"> -</w:t>
      </w:r>
      <w:proofErr w:type="spellStart"/>
      <w:r w:rsidR="008D5A2A">
        <w:rPr>
          <w:rFonts w:ascii="Times New Roman" w:hAnsi="Times New Roman"/>
          <w:b/>
          <w:i/>
          <w:color w:val="000000" w:themeColor="text1"/>
        </w:rPr>
        <w:t>Forescout</w:t>
      </w:r>
      <w:proofErr w:type="spellEnd"/>
      <w:r w:rsidR="008D5A2A">
        <w:rPr>
          <w:rFonts w:ascii="Times New Roman" w:hAnsi="Times New Roman"/>
          <w:b/>
          <w:i/>
          <w:color w:val="000000" w:themeColor="text1"/>
        </w:rPr>
        <w:t>/</w:t>
      </w:r>
      <w:r w:rsidR="00D60BAF" w:rsidRPr="00D60BAF">
        <w:rPr>
          <w:rFonts w:ascii="Times New Roman" w:hAnsi="Times New Roman"/>
          <w:b/>
          <w:i/>
          <w:color w:val="000000" w:themeColor="text1"/>
        </w:rPr>
        <w:t>SIEM</w:t>
      </w:r>
    </w:p>
    <w:p w14:paraId="61ABEC5F" w14:textId="56D44A00" w:rsidR="00A57096" w:rsidRPr="00D60BAF" w:rsidRDefault="00A57096" w:rsidP="003A41FA">
      <w:pPr>
        <w:spacing w:line="240" w:lineRule="auto"/>
        <w:contextualSpacing/>
        <w:rPr>
          <w:rFonts w:ascii="Times New Roman" w:hAnsi="Times New Roman"/>
          <w:b/>
          <w:i/>
          <w:color w:val="000000" w:themeColor="text1"/>
        </w:rPr>
      </w:pPr>
      <w:r w:rsidRPr="00D60BAF">
        <w:rPr>
          <w:rFonts w:ascii="Times New Roman" w:hAnsi="Times New Roman"/>
          <w:b/>
          <w:i/>
          <w:color w:val="000000" w:themeColor="text1"/>
        </w:rPr>
        <w:t xml:space="preserve">Fairfax County Public Schools, (FCPS) Fairfax, VA                     </w:t>
      </w:r>
      <w:r w:rsidR="00B72E77" w:rsidRPr="00D60BAF">
        <w:rPr>
          <w:rFonts w:ascii="Times New Roman" w:hAnsi="Times New Roman"/>
          <w:b/>
          <w:i/>
          <w:color w:val="000000" w:themeColor="text1"/>
        </w:rPr>
        <w:t>May</w:t>
      </w:r>
      <w:r w:rsidRPr="00D60BAF">
        <w:rPr>
          <w:rFonts w:ascii="Times New Roman" w:hAnsi="Times New Roman"/>
          <w:b/>
          <w:i/>
          <w:color w:val="000000" w:themeColor="text1"/>
        </w:rPr>
        <w:t xml:space="preserve"> 2014 – September 2017</w:t>
      </w:r>
    </w:p>
    <w:p w14:paraId="32CB7F45" w14:textId="77777777" w:rsidR="00D62E01" w:rsidRPr="00D60BAF" w:rsidRDefault="00D62E01" w:rsidP="009C056C">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Have experience engineering, administering, and/or implementing ForeScout appliances.</w:t>
      </w:r>
    </w:p>
    <w:p w14:paraId="1E580817" w14:textId="77777777" w:rsidR="00D62E01" w:rsidRPr="00D60BAF" w:rsidRDefault="00D62E01" w:rsidP="009C056C">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Design, develop, and maintain ForeScout integrations with other cybersecurity tools such as IBM </w:t>
      </w:r>
      <w:proofErr w:type="spellStart"/>
      <w:r w:rsidRPr="00D60BAF">
        <w:rPr>
          <w:rFonts w:ascii="Times New Roman" w:eastAsia="Times New Roman" w:hAnsi="Times New Roman"/>
          <w:color w:val="000000" w:themeColor="text1"/>
        </w:rPr>
        <w:t>QRadar</w:t>
      </w:r>
      <w:proofErr w:type="spellEnd"/>
      <w:r w:rsidRPr="00D60BAF">
        <w:rPr>
          <w:rFonts w:ascii="Times New Roman" w:eastAsia="Times New Roman" w:hAnsi="Times New Roman"/>
          <w:color w:val="000000" w:themeColor="text1"/>
        </w:rPr>
        <w:t xml:space="preserve">, FireEye, Palo Alto </w:t>
      </w:r>
      <w:proofErr w:type="spellStart"/>
      <w:r w:rsidRPr="00D60BAF">
        <w:rPr>
          <w:rFonts w:ascii="Times New Roman" w:eastAsia="Times New Roman" w:hAnsi="Times New Roman"/>
          <w:color w:val="000000" w:themeColor="text1"/>
        </w:rPr>
        <w:t>etc</w:t>
      </w:r>
      <w:proofErr w:type="spellEnd"/>
      <w:r w:rsidRPr="00D60BAF">
        <w:rPr>
          <w:rFonts w:ascii="Times New Roman" w:eastAsia="Times New Roman" w:hAnsi="Times New Roman"/>
          <w:color w:val="000000" w:themeColor="text1"/>
        </w:rPr>
        <w:t>…</w:t>
      </w:r>
    </w:p>
    <w:p w14:paraId="31A4E124" w14:textId="64C2C04C" w:rsidR="00D62E01" w:rsidRPr="00D60BAF" w:rsidRDefault="00D62E01" w:rsidP="009C056C">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Develop implementation capacity and network designs</w:t>
      </w:r>
    </w:p>
    <w:p w14:paraId="1D5E0283" w14:textId="77777777" w:rsidR="00D62E01" w:rsidRPr="00D60BAF" w:rsidRDefault="00D62E01" w:rsidP="00D62E01">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Coordinate pre-installation calls and provide written post deployment summaries</w:t>
      </w:r>
    </w:p>
    <w:p w14:paraId="3A932CAA" w14:textId="77777777" w:rsidR="00D62E01" w:rsidRPr="00D60BAF" w:rsidRDefault="00D62E01" w:rsidP="00D62E01">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Contribute to the development of best practices and training material</w:t>
      </w:r>
    </w:p>
    <w:p w14:paraId="3B253DC4" w14:textId="77777777" w:rsidR="00D62E01" w:rsidRPr="00D60BAF" w:rsidRDefault="00D62E01" w:rsidP="00D62E01">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Collaborate with customer support, project management and product management regarding deployment techniques, feature requests, product issues and sentiment</w:t>
      </w:r>
    </w:p>
    <w:p w14:paraId="5A3FC154" w14:textId="77777777" w:rsidR="00D62E01" w:rsidRPr="00D60BAF" w:rsidRDefault="00D62E01" w:rsidP="00D62E01">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Work inside federal and commercial network environments with a solid understanding of the customer operational environments</w:t>
      </w:r>
    </w:p>
    <w:p w14:paraId="706E43DD" w14:textId="77777777" w:rsidR="000E4193" w:rsidRPr="00D60BAF" w:rsidRDefault="000E4193" w:rsidP="000E4193">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Execute integration of electronic processes or methodologies to resolve total system problems, or technology problems as they relate to IA requirements</w:t>
      </w:r>
    </w:p>
    <w:p w14:paraId="512E64C7" w14:textId="77777777" w:rsidR="000E4193" w:rsidRPr="00D60BAF" w:rsidRDefault="000E4193" w:rsidP="000E4193">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Conduct security assessments and security consulting services</w:t>
      </w:r>
    </w:p>
    <w:p w14:paraId="7BDD0AEB" w14:textId="77777777" w:rsidR="000E4193" w:rsidRPr="00D60BAF" w:rsidRDefault="000E4193" w:rsidP="000E4193">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Analyze information security requirements</w:t>
      </w:r>
    </w:p>
    <w:p w14:paraId="69F8D766" w14:textId="77777777" w:rsidR="000E4193" w:rsidRPr="00D60BAF" w:rsidRDefault="000E4193" w:rsidP="000E4193">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 xml:space="preserve">Apply analytical and systematic approaches in the resolution of problems of </w:t>
      </w:r>
      <w:proofErr w:type="gramStart"/>
      <w:r w:rsidRPr="00D60BAF">
        <w:rPr>
          <w:rFonts w:ascii="Times New Roman" w:eastAsia="Times New Roman" w:hAnsi="Times New Roman"/>
          <w:color w:val="000000" w:themeColor="text1"/>
        </w:rPr>
        <w:t>work flow</w:t>
      </w:r>
      <w:proofErr w:type="gramEnd"/>
      <w:r w:rsidRPr="00D60BAF">
        <w:rPr>
          <w:rFonts w:ascii="Times New Roman" w:eastAsia="Times New Roman" w:hAnsi="Times New Roman"/>
          <w:color w:val="000000" w:themeColor="text1"/>
        </w:rPr>
        <w:t>, organization, and planning</w:t>
      </w:r>
    </w:p>
    <w:p w14:paraId="0A6C51FA" w14:textId="77777777" w:rsidR="000E4193" w:rsidRPr="00D60BAF" w:rsidRDefault="000E4193" w:rsidP="000E4193">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lastRenderedPageBreak/>
        <w:t>Provides security engineering support for planning, design, development, testing, demonstration, integration of information systems</w:t>
      </w:r>
    </w:p>
    <w:p w14:paraId="7B8EBB54" w14:textId="009AFC7C" w:rsidR="00A57096" w:rsidRPr="00D60BAF" w:rsidRDefault="000E4193" w:rsidP="003A41FA">
      <w:pPr>
        <w:numPr>
          <w:ilvl w:val="0"/>
          <w:numId w:val="2"/>
        </w:numPr>
        <w:spacing w:before="100" w:beforeAutospacing="1" w:after="100" w:afterAutospacing="1" w:line="240" w:lineRule="auto"/>
        <w:rPr>
          <w:rFonts w:ascii="Times New Roman" w:eastAsia="Times New Roman" w:hAnsi="Times New Roman"/>
          <w:color w:val="000000" w:themeColor="text1"/>
        </w:rPr>
      </w:pPr>
      <w:r w:rsidRPr="00D60BAF">
        <w:rPr>
          <w:rFonts w:ascii="Times New Roman" w:eastAsia="Times New Roman" w:hAnsi="Times New Roman"/>
          <w:color w:val="000000" w:themeColor="text1"/>
        </w:rPr>
        <w:t>Analyze threat information gathered from logs, Intrusion Detection Systems (IDS), intelligence reports, vendor sites, and a variety of other sources</w:t>
      </w:r>
    </w:p>
    <w:p w14:paraId="65702AEA" w14:textId="77777777" w:rsidR="0089597B" w:rsidRPr="00D60BAF" w:rsidRDefault="0089597B" w:rsidP="00950C27">
      <w:pPr>
        <w:spacing w:after="0" w:line="240" w:lineRule="auto"/>
        <w:contextualSpacing/>
        <w:rPr>
          <w:rFonts w:ascii="Times New Roman" w:hAnsi="Times New Roman"/>
          <w:b/>
          <w:i/>
          <w:color w:val="000000" w:themeColor="text1"/>
        </w:rPr>
      </w:pPr>
    </w:p>
    <w:p w14:paraId="4C80216F" w14:textId="25A036DC" w:rsidR="00950C27" w:rsidRPr="00D60BAF" w:rsidRDefault="00950C27" w:rsidP="00950C27">
      <w:pPr>
        <w:spacing w:after="0" w:line="240" w:lineRule="auto"/>
        <w:contextualSpacing/>
        <w:rPr>
          <w:rFonts w:ascii="Times New Roman" w:hAnsi="Times New Roman"/>
          <w:b/>
          <w:i/>
          <w:color w:val="000000" w:themeColor="text1"/>
        </w:rPr>
      </w:pPr>
      <w:r w:rsidRPr="00D60BAF">
        <w:rPr>
          <w:rFonts w:ascii="Times New Roman" w:hAnsi="Times New Roman"/>
          <w:b/>
          <w:i/>
          <w:color w:val="000000" w:themeColor="text1"/>
        </w:rPr>
        <w:t>Junior security</w:t>
      </w:r>
      <w:r w:rsidR="00DD5F6A" w:rsidRPr="00D60BAF">
        <w:rPr>
          <w:rFonts w:ascii="Times New Roman" w:hAnsi="Times New Roman"/>
          <w:b/>
          <w:i/>
          <w:color w:val="000000" w:themeColor="text1"/>
        </w:rPr>
        <w:t>/Network</w:t>
      </w:r>
      <w:r w:rsidRPr="00D60BAF">
        <w:rPr>
          <w:rFonts w:ascii="Times New Roman" w:hAnsi="Times New Roman"/>
          <w:b/>
          <w:i/>
          <w:color w:val="000000" w:themeColor="text1"/>
        </w:rPr>
        <w:t xml:space="preserve"> engineer</w:t>
      </w:r>
    </w:p>
    <w:p w14:paraId="6A8F6B13" w14:textId="46A5B35E" w:rsidR="00950C27" w:rsidRPr="00D60BAF" w:rsidRDefault="00DD5F6A" w:rsidP="00950C27">
      <w:pPr>
        <w:spacing w:after="0" w:line="240" w:lineRule="auto"/>
        <w:ind w:left="330"/>
        <w:rPr>
          <w:rFonts w:ascii="Times New Roman" w:hAnsi="Times New Roman"/>
          <w:color w:val="000000" w:themeColor="text1"/>
        </w:rPr>
      </w:pPr>
      <w:r w:rsidRPr="00D60BAF">
        <w:rPr>
          <w:rFonts w:ascii="Times New Roman" w:hAnsi="Times New Roman"/>
          <w:b/>
          <w:i/>
          <w:color w:val="000000" w:themeColor="text1"/>
        </w:rPr>
        <w:t>NOVA Alexandria,</w:t>
      </w:r>
      <w:r w:rsidR="00950C27" w:rsidRPr="00D60BAF">
        <w:rPr>
          <w:rFonts w:ascii="Times New Roman" w:hAnsi="Times New Roman"/>
          <w:b/>
          <w:i/>
          <w:color w:val="000000" w:themeColor="text1"/>
        </w:rPr>
        <w:t xml:space="preserve"> </w:t>
      </w:r>
      <w:r w:rsidR="00FD5E23" w:rsidRPr="00D60BAF">
        <w:rPr>
          <w:rFonts w:ascii="Times New Roman" w:hAnsi="Times New Roman"/>
          <w:b/>
          <w:i/>
          <w:color w:val="000000" w:themeColor="text1"/>
        </w:rPr>
        <w:t>VA</w:t>
      </w:r>
      <w:r w:rsidR="00950C27" w:rsidRPr="00D60BAF">
        <w:rPr>
          <w:rFonts w:ascii="Times New Roman" w:hAnsi="Times New Roman"/>
          <w:b/>
          <w:i/>
          <w:color w:val="000000" w:themeColor="text1"/>
        </w:rPr>
        <w:t xml:space="preserve">                            </w:t>
      </w:r>
      <w:r w:rsidR="00950C27" w:rsidRPr="00D60BAF">
        <w:rPr>
          <w:rFonts w:ascii="Times New Roman" w:hAnsi="Times New Roman"/>
          <w:b/>
          <w:i/>
          <w:color w:val="000000" w:themeColor="text1"/>
        </w:rPr>
        <w:tab/>
      </w:r>
      <w:r w:rsidR="00950C27" w:rsidRPr="00D60BAF">
        <w:rPr>
          <w:rFonts w:ascii="Times New Roman" w:hAnsi="Times New Roman"/>
          <w:b/>
          <w:i/>
          <w:color w:val="000000" w:themeColor="text1"/>
        </w:rPr>
        <w:tab/>
      </w:r>
      <w:r w:rsidR="00950C27" w:rsidRPr="00D60BAF">
        <w:rPr>
          <w:rFonts w:ascii="Times New Roman" w:hAnsi="Times New Roman"/>
          <w:b/>
          <w:i/>
          <w:color w:val="000000" w:themeColor="text1"/>
        </w:rPr>
        <w:tab/>
        <w:t xml:space="preserve"> 2</w:t>
      </w:r>
      <w:r w:rsidRPr="00D60BAF">
        <w:rPr>
          <w:rFonts w:ascii="Times New Roman" w:hAnsi="Times New Roman"/>
          <w:b/>
          <w:i/>
          <w:color w:val="000000" w:themeColor="text1"/>
        </w:rPr>
        <w:t>012</w:t>
      </w:r>
      <w:r w:rsidR="00950C27" w:rsidRPr="00D60BAF">
        <w:rPr>
          <w:rFonts w:ascii="Times New Roman" w:hAnsi="Times New Roman"/>
          <w:b/>
          <w:i/>
          <w:color w:val="000000" w:themeColor="text1"/>
        </w:rPr>
        <w:t xml:space="preserve"> - 201</w:t>
      </w:r>
      <w:r w:rsidRPr="00D60BAF">
        <w:rPr>
          <w:rFonts w:ascii="Times New Roman" w:hAnsi="Times New Roman"/>
          <w:b/>
          <w:i/>
          <w:color w:val="000000" w:themeColor="text1"/>
        </w:rPr>
        <w:t>3</w:t>
      </w:r>
    </w:p>
    <w:p w14:paraId="1B0BAA3F" w14:textId="77777777" w:rsidR="00950C27" w:rsidRPr="00D60BAF" w:rsidRDefault="00950C27" w:rsidP="00950C27">
      <w:pPr>
        <w:spacing w:after="0" w:line="240" w:lineRule="auto"/>
        <w:contextualSpacing/>
        <w:rPr>
          <w:rFonts w:ascii="Times New Roman" w:hAnsi="Times New Roman"/>
          <w:b/>
          <w:i/>
          <w:color w:val="000000" w:themeColor="text1"/>
        </w:rPr>
      </w:pPr>
    </w:p>
    <w:p w14:paraId="298EED68" w14:textId="77777777" w:rsidR="00950C27" w:rsidRPr="00D60BAF" w:rsidRDefault="00950C27" w:rsidP="00950C27">
      <w:pPr>
        <w:pStyle w:val="ListParagraph"/>
        <w:numPr>
          <w:ilvl w:val="0"/>
          <w:numId w:val="3"/>
        </w:numPr>
        <w:spacing w:after="0" w:line="240" w:lineRule="auto"/>
        <w:rPr>
          <w:rFonts w:ascii="Times New Roman" w:hAnsi="Times New Roman"/>
          <w:b/>
          <w:color w:val="000000" w:themeColor="text1"/>
        </w:rPr>
      </w:pPr>
      <w:r w:rsidRPr="00D60BAF">
        <w:rPr>
          <w:rFonts w:ascii="Times New Roman" w:hAnsi="Times New Roman"/>
          <w:color w:val="000000" w:themeColor="text1"/>
          <w:shd w:val="clear" w:color="auto" w:fill="FFFFFF"/>
        </w:rPr>
        <w:t>A junior Engineer works under the direct command and management of an Engineer.</w:t>
      </w:r>
    </w:p>
    <w:p w14:paraId="37945349"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Manage data across multiple layers of the technical solution.</w:t>
      </w:r>
    </w:p>
    <w:p w14:paraId="504BF567"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Dive deep into documentation to understand the various system elements.</w:t>
      </w:r>
    </w:p>
    <w:p w14:paraId="0D12611D"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Develop ideas on how to improve system operations.</w:t>
      </w:r>
    </w:p>
    <w:p w14:paraId="2D25BD59"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Provide technical knowledge and analysis of highly specialized applications and operational environments.</w:t>
      </w:r>
    </w:p>
    <w:p w14:paraId="1BDDCCBC"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Support high-level functional system design, integration, and implementation, and give advice on exceptionally complex problems that need cybersecurity knowledge.</w:t>
      </w:r>
    </w:p>
    <w:p w14:paraId="27041420" w14:textId="77777777" w:rsidR="004549E0" w:rsidRPr="00D60BAF" w:rsidRDefault="004549E0" w:rsidP="004549E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Participate, as needed, in all phases of software development with emphasis on the planning, analysis, testing, integration, documentation, and presentation phases.</w:t>
      </w:r>
    </w:p>
    <w:p w14:paraId="4159E534" w14:textId="289CD0A5" w:rsidR="00A57096" w:rsidRPr="00D60BAF" w:rsidRDefault="004549E0" w:rsidP="004277B0">
      <w:pPr>
        <w:numPr>
          <w:ilvl w:val="0"/>
          <w:numId w:val="3"/>
        </w:numPr>
        <w:shd w:val="clear" w:color="auto" w:fill="FFFFFF"/>
        <w:spacing w:before="100" w:beforeAutospacing="1" w:after="100" w:afterAutospacing="1"/>
        <w:rPr>
          <w:rFonts w:ascii="Times New Roman" w:hAnsi="Times New Roman"/>
          <w:color w:val="000000" w:themeColor="text1"/>
        </w:rPr>
      </w:pPr>
      <w:r w:rsidRPr="00D60BAF">
        <w:rPr>
          <w:rFonts w:ascii="Times New Roman" w:hAnsi="Times New Roman"/>
          <w:color w:val="000000" w:themeColor="text1"/>
        </w:rPr>
        <w:t xml:space="preserve">Apply principles, </w:t>
      </w:r>
      <w:r w:rsidR="004277B0" w:rsidRPr="00D60BAF">
        <w:rPr>
          <w:rFonts w:ascii="Times New Roman" w:hAnsi="Times New Roman"/>
          <w:color w:val="000000" w:themeColor="text1"/>
        </w:rPr>
        <w:t>methods,</w:t>
      </w:r>
      <w:r w:rsidRPr="00D60BAF">
        <w:rPr>
          <w:rFonts w:ascii="Times New Roman" w:hAnsi="Times New Roman"/>
          <w:color w:val="000000" w:themeColor="text1"/>
        </w:rPr>
        <w:t xml:space="preserve"> and knowledge of cybersecurity to approach difficult and narrowly defined technical problems to arrive at automated solutions.</w:t>
      </w:r>
    </w:p>
    <w:sectPr w:rsidR="00A57096" w:rsidRPr="00D60BAF" w:rsidSect="009C1A1C">
      <w:headerReference w:type="first" r:id="rId7"/>
      <w:pgSz w:w="12240" w:h="15840"/>
      <w:pgMar w:top="720" w:right="1440" w:bottom="63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1A880" w14:textId="77777777" w:rsidR="00715687" w:rsidRDefault="00715687" w:rsidP="00D32A0B">
      <w:pPr>
        <w:spacing w:after="0" w:line="240" w:lineRule="auto"/>
      </w:pPr>
      <w:r>
        <w:separator/>
      </w:r>
    </w:p>
  </w:endnote>
  <w:endnote w:type="continuationSeparator" w:id="0">
    <w:p w14:paraId="44680CD5" w14:textId="77777777" w:rsidR="00715687" w:rsidRDefault="00715687" w:rsidP="00D32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44780" w14:textId="77777777" w:rsidR="00715687" w:rsidRDefault="00715687" w:rsidP="00D32A0B">
      <w:pPr>
        <w:spacing w:after="0" w:line="240" w:lineRule="auto"/>
      </w:pPr>
      <w:r>
        <w:separator/>
      </w:r>
    </w:p>
  </w:footnote>
  <w:footnote w:type="continuationSeparator" w:id="0">
    <w:p w14:paraId="03969E37" w14:textId="77777777" w:rsidR="00715687" w:rsidRDefault="00715687" w:rsidP="00D32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FDA90" w14:textId="77777777" w:rsidR="00D32A0B" w:rsidRDefault="009C1A1C" w:rsidP="00D32A0B">
    <w:pPr>
      <w:pStyle w:val="Header"/>
      <w:pBdr>
        <w:bottom w:val="thickThinSmallGap" w:sz="24" w:space="1" w:color="622423"/>
      </w:pBdr>
      <w:spacing w:line="240" w:lineRule="auto"/>
      <w:contextualSpacing/>
      <w:jc w:val="center"/>
      <w:rPr>
        <w:rFonts w:ascii="Times New Roman" w:eastAsia="Times New Roman" w:hAnsi="Times New Roman"/>
        <w:b/>
        <w:color w:val="000000"/>
        <w:spacing w:val="5"/>
        <w:kern w:val="28"/>
        <w:sz w:val="32"/>
        <w:szCs w:val="32"/>
      </w:rPr>
    </w:pPr>
    <w:r w:rsidRPr="0090266D">
      <w:rPr>
        <w:rFonts w:ascii="Times New Roman" w:eastAsia="Times New Roman" w:hAnsi="Times New Roman"/>
        <w:b/>
        <w:color w:val="000000"/>
        <w:spacing w:val="5"/>
        <w:kern w:val="28"/>
        <w:sz w:val="32"/>
        <w:szCs w:val="32"/>
      </w:rPr>
      <w:t>Prince Appiah-Danquah</w:t>
    </w:r>
  </w:p>
  <w:p w14:paraId="69408D58" w14:textId="77777777" w:rsidR="00D32A0B" w:rsidRDefault="004631CA" w:rsidP="00D32A0B">
    <w:pPr>
      <w:pStyle w:val="Header"/>
      <w:pBdr>
        <w:bottom w:val="thickThinSmallGap" w:sz="24" w:space="1" w:color="622423"/>
      </w:pBdr>
      <w:spacing w:line="240" w:lineRule="auto"/>
      <w:contextualSpacing/>
      <w:rPr>
        <w:rFonts w:ascii="Times New Roman" w:eastAsia="Times New Roman" w:hAnsi="Times New Roman"/>
        <w:b/>
        <w:color w:val="000000"/>
        <w:spacing w:val="5"/>
        <w:kern w:val="28"/>
        <w:sz w:val="32"/>
        <w:szCs w:val="32"/>
      </w:rPr>
    </w:pPr>
    <w:r>
      <w:rPr>
        <w:rFonts w:ascii="Times New Roman" w:eastAsia="Times New Roman" w:hAnsi="Times New Roman"/>
        <w:b/>
        <w:color w:val="000000"/>
        <w:spacing w:val="5"/>
        <w:kern w:val="28"/>
        <w:sz w:val="32"/>
        <w:szCs w:val="32"/>
      </w:rPr>
      <w:t xml:space="preserve">                                               </w:t>
    </w:r>
    <w:r w:rsidR="00D32A0B">
      <w:rPr>
        <w:rFonts w:ascii="Times New Roman" w:eastAsia="Times New Roman" w:hAnsi="Times New Roman"/>
        <w:b/>
        <w:color w:val="000000"/>
        <w:spacing w:val="5"/>
        <w:kern w:val="28"/>
        <w:sz w:val="32"/>
        <w:szCs w:val="32"/>
      </w:rPr>
      <w:t>C</w:t>
    </w:r>
    <w:r>
      <w:rPr>
        <w:rFonts w:ascii="Times New Roman" w:eastAsia="Times New Roman" w:hAnsi="Times New Roman"/>
        <w:b/>
        <w:color w:val="000000"/>
        <w:spacing w:val="5"/>
        <w:kern w:val="28"/>
        <w:sz w:val="32"/>
        <w:szCs w:val="32"/>
      </w:rPr>
      <w:t>itizenship</w:t>
    </w:r>
  </w:p>
  <w:p w14:paraId="6C7B4A4C" w14:textId="77777777" w:rsidR="004631CA" w:rsidRPr="0090266D" w:rsidRDefault="004631CA" w:rsidP="00D32A0B">
    <w:pPr>
      <w:pStyle w:val="Header"/>
      <w:pBdr>
        <w:bottom w:val="thickThinSmallGap" w:sz="24" w:space="1" w:color="622423"/>
      </w:pBdr>
      <w:spacing w:line="240" w:lineRule="auto"/>
      <w:contextualSpacing/>
      <w:rPr>
        <w:rFonts w:ascii="Times New Roman" w:eastAsia="Times New Roman" w:hAnsi="Times New Roman"/>
        <w:b/>
        <w:color w:val="000000"/>
        <w:spacing w:val="5"/>
        <w:kern w:val="28"/>
        <w:sz w:val="32"/>
        <w:szCs w:val="32"/>
      </w:rPr>
    </w:pPr>
    <w:r>
      <w:rPr>
        <w:rFonts w:ascii="Times New Roman" w:eastAsia="Times New Roman" w:hAnsi="Times New Roman"/>
        <w:b/>
        <w:color w:val="000000"/>
        <w:spacing w:val="5"/>
        <w:kern w:val="28"/>
        <w:sz w:val="32"/>
        <w:szCs w:val="32"/>
      </w:rPr>
      <w:t xml:space="preserve">                                                Clearable</w:t>
    </w:r>
  </w:p>
  <w:p w14:paraId="50DE43F0" w14:textId="77777777" w:rsidR="009C1A1C" w:rsidRPr="0090266D" w:rsidRDefault="009C1A1C" w:rsidP="009C1A1C">
    <w:pPr>
      <w:pStyle w:val="Header"/>
      <w:pBdr>
        <w:bottom w:val="thickThinSmallGap" w:sz="24" w:space="1" w:color="622423"/>
      </w:pBdr>
      <w:spacing w:line="240" w:lineRule="auto"/>
      <w:contextualSpacing/>
      <w:jc w:val="center"/>
      <w:rPr>
        <w:rFonts w:ascii="Times New Roman" w:eastAsia="Times New Roman" w:hAnsi="Times New Roman"/>
        <w:color w:val="000000"/>
        <w:spacing w:val="5"/>
        <w:kern w:val="28"/>
        <w:sz w:val="24"/>
        <w:szCs w:val="24"/>
      </w:rPr>
    </w:pPr>
    <w:r w:rsidRPr="0090266D">
      <w:rPr>
        <w:rFonts w:ascii="Times New Roman" w:eastAsia="Times New Roman" w:hAnsi="Times New Roman"/>
        <w:color w:val="000000"/>
        <w:spacing w:val="5"/>
        <w:kern w:val="28"/>
        <w:sz w:val="24"/>
        <w:szCs w:val="24"/>
      </w:rPr>
      <w:t>6219 Forest Grove Dr</w:t>
    </w:r>
  </w:p>
  <w:p w14:paraId="79E1319D" w14:textId="77777777" w:rsidR="009C1A1C" w:rsidRDefault="009C1A1C" w:rsidP="00D32A0B">
    <w:pPr>
      <w:pStyle w:val="Header"/>
      <w:pBdr>
        <w:bottom w:val="thickThinSmallGap" w:sz="24" w:space="1" w:color="622423"/>
      </w:pBdr>
      <w:spacing w:line="240" w:lineRule="auto"/>
      <w:contextualSpacing/>
      <w:jc w:val="center"/>
      <w:rPr>
        <w:rFonts w:ascii="Times New Roman" w:eastAsia="Times New Roman" w:hAnsi="Times New Roman"/>
        <w:color w:val="000000"/>
        <w:spacing w:val="5"/>
        <w:kern w:val="28"/>
        <w:sz w:val="24"/>
        <w:szCs w:val="24"/>
      </w:rPr>
    </w:pPr>
    <w:r>
      <w:rPr>
        <w:rFonts w:ascii="Times New Roman" w:eastAsia="Times New Roman" w:hAnsi="Times New Roman"/>
        <w:color w:val="000000"/>
        <w:spacing w:val="5"/>
        <w:kern w:val="28"/>
        <w:sz w:val="24"/>
        <w:szCs w:val="24"/>
      </w:rPr>
      <w:t>Fredericksburg</w:t>
    </w:r>
    <w:r w:rsidRPr="0069384C">
      <w:rPr>
        <w:rFonts w:ascii="Times New Roman" w:eastAsia="Times New Roman" w:hAnsi="Times New Roman"/>
        <w:color w:val="000000"/>
        <w:spacing w:val="5"/>
        <w:kern w:val="28"/>
        <w:sz w:val="24"/>
        <w:szCs w:val="24"/>
      </w:rPr>
      <w:t xml:space="preserve">, VA </w:t>
    </w:r>
    <w:r>
      <w:rPr>
        <w:rFonts w:ascii="Times New Roman" w:eastAsia="Times New Roman" w:hAnsi="Times New Roman"/>
        <w:color w:val="000000"/>
        <w:spacing w:val="5"/>
        <w:kern w:val="28"/>
        <w:sz w:val="24"/>
        <w:szCs w:val="24"/>
      </w:rPr>
      <w:t xml:space="preserve">22407                </w:t>
    </w:r>
    <w:r w:rsidRPr="0069384C">
      <w:rPr>
        <w:rFonts w:ascii="Times New Roman" w:eastAsia="Times New Roman" w:hAnsi="Times New Roman"/>
        <w:color w:val="000000"/>
        <w:spacing w:val="5"/>
        <w:kern w:val="28"/>
        <w:sz w:val="24"/>
        <w:szCs w:val="24"/>
      </w:rPr>
      <w:t xml:space="preserve">                                         </w:t>
    </w:r>
    <w:r>
      <w:rPr>
        <w:rFonts w:ascii="Times New Roman" w:eastAsia="Times New Roman" w:hAnsi="Times New Roman"/>
        <w:color w:val="000000"/>
        <w:spacing w:val="5"/>
        <w:kern w:val="28"/>
        <w:sz w:val="24"/>
        <w:szCs w:val="24"/>
      </w:rPr>
      <w:t xml:space="preserve">                     </w:t>
    </w:r>
    <w:hyperlink r:id="rId1" w:history="1">
      <w:r w:rsidRPr="00EB2E49">
        <w:rPr>
          <w:rStyle w:val="Hyperlink"/>
          <w:rFonts w:ascii="Times New Roman" w:eastAsia="Times New Roman" w:hAnsi="Times New Roman"/>
          <w:spacing w:val="5"/>
          <w:kern w:val="28"/>
          <w:sz w:val="24"/>
          <w:szCs w:val="24"/>
        </w:rPr>
        <w:t>appiahdanquahp@yahoo.com</w:t>
      </w:r>
    </w:hyperlink>
    <w:r>
      <w:rPr>
        <w:rFonts w:ascii="Times New Roman" w:eastAsia="Times New Roman" w:hAnsi="Times New Roman"/>
        <w:color w:val="000000"/>
        <w:spacing w:val="5"/>
        <w:kern w:val="28"/>
        <w:sz w:val="24"/>
        <w:szCs w:val="24"/>
      </w:rPr>
      <w:t>; 571-457-2097</w:t>
    </w:r>
  </w:p>
  <w:p w14:paraId="4F3955A9" w14:textId="77777777" w:rsidR="009C1A1C" w:rsidRPr="0069384C" w:rsidRDefault="009C1A1C" w:rsidP="009C1A1C">
    <w:pPr>
      <w:pStyle w:val="Header"/>
      <w:pBdr>
        <w:bottom w:val="thickThinSmallGap" w:sz="24" w:space="1" w:color="622423"/>
      </w:pBdr>
      <w:spacing w:line="240" w:lineRule="auto"/>
      <w:contextualSpacing/>
      <w:jc w:val="center"/>
      <w:rPr>
        <w:rFonts w:ascii="Times New Roman" w:eastAsia="Times New Roman" w:hAnsi="Times New Roman"/>
        <w:color w:val="000000"/>
        <w:spacing w:val="5"/>
        <w:kern w:val="28"/>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82DDD"/>
    <w:multiLevelType w:val="hybridMultilevel"/>
    <w:tmpl w:val="2564BD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63A29B6"/>
    <w:multiLevelType w:val="hybridMultilevel"/>
    <w:tmpl w:val="E9B2E3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C466BEA"/>
    <w:multiLevelType w:val="hybridMultilevel"/>
    <w:tmpl w:val="967A4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D333EE"/>
    <w:multiLevelType w:val="hybridMultilevel"/>
    <w:tmpl w:val="002AB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503ED"/>
    <w:multiLevelType w:val="multilevel"/>
    <w:tmpl w:val="779E7C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1117E6"/>
    <w:multiLevelType w:val="multilevel"/>
    <w:tmpl w:val="FF308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1D5EE5"/>
    <w:multiLevelType w:val="hybridMultilevel"/>
    <w:tmpl w:val="66007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c3Mje0BEIjCyUdpeDU4uLM/DyQAsNaABhBf0wsAAAA"/>
  </w:docVars>
  <w:rsids>
    <w:rsidRoot w:val="00A57096"/>
    <w:rsid w:val="00015DBE"/>
    <w:rsid w:val="000B2B3A"/>
    <w:rsid w:val="000C0568"/>
    <w:rsid w:val="000E4193"/>
    <w:rsid w:val="00195C66"/>
    <w:rsid w:val="00223165"/>
    <w:rsid w:val="00241822"/>
    <w:rsid w:val="00282F03"/>
    <w:rsid w:val="002A6ACE"/>
    <w:rsid w:val="002B72BD"/>
    <w:rsid w:val="002E3EF1"/>
    <w:rsid w:val="003A41FA"/>
    <w:rsid w:val="003E2926"/>
    <w:rsid w:val="004277B0"/>
    <w:rsid w:val="004549E0"/>
    <w:rsid w:val="004563E5"/>
    <w:rsid w:val="0046101D"/>
    <w:rsid w:val="004631CA"/>
    <w:rsid w:val="004A2A03"/>
    <w:rsid w:val="004B55A0"/>
    <w:rsid w:val="005532E6"/>
    <w:rsid w:val="005B3E5C"/>
    <w:rsid w:val="005D218D"/>
    <w:rsid w:val="006C405D"/>
    <w:rsid w:val="00715687"/>
    <w:rsid w:val="00745823"/>
    <w:rsid w:val="0076636B"/>
    <w:rsid w:val="0078440D"/>
    <w:rsid w:val="00817D10"/>
    <w:rsid w:val="0089597B"/>
    <w:rsid w:val="008D5A2A"/>
    <w:rsid w:val="00931D13"/>
    <w:rsid w:val="00950C27"/>
    <w:rsid w:val="009C1A1C"/>
    <w:rsid w:val="00A57096"/>
    <w:rsid w:val="00A71A18"/>
    <w:rsid w:val="00A74958"/>
    <w:rsid w:val="00A81337"/>
    <w:rsid w:val="00AA0AFB"/>
    <w:rsid w:val="00B72E77"/>
    <w:rsid w:val="00B86C0F"/>
    <w:rsid w:val="00BD046B"/>
    <w:rsid w:val="00C44FAB"/>
    <w:rsid w:val="00CC72C2"/>
    <w:rsid w:val="00D2385B"/>
    <w:rsid w:val="00D26DE8"/>
    <w:rsid w:val="00D32A0B"/>
    <w:rsid w:val="00D60BAF"/>
    <w:rsid w:val="00D62E01"/>
    <w:rsid w:val="00D8504A"/>
    <w:rsid w:val="00DA7F8D"/>
    <w:rsid w:val="00DD5F6A"/>
    <w:rsid w:val="00DF01D5"/>
    <w:rsid w:val="00E805E6"/>
    <w:rsid w:val="00E84A34"/>
    <w:rsid w:val="00E92671"/>
    <w:rsid w:val="00F2223B"/>
    <w:rsid w:val="00F80C89"/>
    <w:rsid w:val="00FC1DF1"/>
    <w:rsid w:val="00FD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F3BEA"/>
  <w15:chartTrackingRefBased/>
  <w15:docId w15:val="{2AEF3F1C-C3A1-4B75-A777-52ECE10B2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09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7096"/>
    <w:rPr>
      <w:color w:val="0000FF"/>
      <w:u w:val="single"/>
    </w:rPr>
  </w:style>
  <w:style w:type="paragraph" w:styleId="ListParagraph">
    <w:name w:val="List Paragraph"/>
    <w:basedOn w:val="Normal"/>
    <w:qFormat/>
    <w:rsid w:val="00A57096"/>
    <w:pPr>
      <w:ind w:left="720"/>
      <w:contextualSpacing/>
    </w:pPr>
  </w:style>
  <w:style w:type="paragraph" w:styleId="Header">
    <w:name w:val="header"/>
    <w:basedOn w:val="Normal"/>
    <w:link w:val="HeaderChar"/>
    <w:uiPriority w:val="99"/>
    <w:unhideWhenUsed/>
    <w:rsid w:val="00A57096"/>
    <w:pPr>
      <w:tabs>
        <w:tab w:val="center" w:pos="4680"/>
        <w:tab w:val="right" w:pos="9360"/>
      </w:tabs>
    </w:pPr>
  </w:style>
  <w:style w:type="character" w:customStyle="1" w:styleId="HeaderChar">
    <w:name w:val="Header Char"/>
    <w:basedOn w:val="DefaultParagraphFont"/>
    <w:link w:val="Header"/>
    <w:uiPriority w:val="99"/>
    <w:rsid w:val="00A57096"/>
    <w:rPr>
      <w:rFonts w:ascii="Calibri" w:eastAsia="Calibri" w:hAnsi="Calibri" w:cs="Times New Roman"/>
    </w:rPr>
  </w:style>
  <w:style w:type="character" w:customStyle="1" w:styleId="rezemp-highlightedfield-highlightedterm">
    <w:name w:val="rezemp-highlightedfield-highlightedterm"/>
    <w:basedOn w:val="DefaultParagraphFont"/>
    <w:rsid w:val="00A57096"/>
  </w:style>
  <w:style w:type="paragraph" w:styleId="Footer">
    <w:name w:val="footer"/>
    <w:basedOn w:val="Normal"/>
    <w:link w:val="FooterChar"/>
    <w:uiPriority w:val="99"/>
    <w:unhideWhenUsed/>
    <w:rsid w:val="00D32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A0B"/>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145028">
      <w:bodyDiv w:val="1"/>
      <w:marLeft w:val="0"/>
      <w:marRight w:val="0"/>
      <w:marTop w:val="0"/>
      <w:marBottom w:val="0"/>
      <w:divBdr>
        <w:top w:val="none" w:sz="0" w:space="0" w:color="auto"/>
        <w:left w:val="none" w:sz="0" w:space="0" w:color="auto"/>
        <w:bottom w:val="none" w:sz="0" w:space="0" w:color="auto"/>
        <w:right w:val="none" w:sz="0" w:space="0" w:color="auto"/>
      </w:divBdr>
    </w:div>
    <w:div w:id="1399132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ppiahdanquahp@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7</TotalTime>
  <Pages>3</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APPIAH-DANQUAH</dc:creator>
  <cp:keywords/>
  <dc:description/>
  <cp:lastModifiedBy>Damptey, Emmanuel O. (TISTA Science and Technology Corp.)</cp:lastModifiedBy>
  <cp:revision>3</cp:revision>
  <dcterms:created xsi:type="dcterms:W3CDTF">2022-08-05T16:16:00Z</dcterms:created>
  <dcterms:modified xsi:type="dcterms:W3CDTF">2022-08-09T13:39:00Z</dcterms:modified>
</cp:coreProperties>
</file>